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7FE9" w:rsidRPr="008D05F4" w:rsidRDefault="00CF5661">
      <w:pPr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Factory </w:t>
      </w:r>
      <w:r w:rsidR="008842DC" w:rsidRPr="008D05F4">
        <w:rPr>
          <w:b/>
          <w:sz w:val="48"/>
          <w:szCs w:val="48"/>
        </w:rPr>
        <w:t xml:space="preserve">Reset </w:t>
      </w:r>
      <w:r>
        <w:rPr>
          <w:b/>
          <w:sz w:val="48"/>
          <w:szCs w:val="48"/>
        </w:rPr>
        <w:t xml:space="preserve">- </w:t>
      </w:r>
      <w:r w:rsidR="008842DC" w:rsidRPr="008D05F4">
        <w:rPr>
          <w:b/>
          <w:sz w:val="48"/>
          <w:szCs w:val="48"/>
        </w:rPr>
        <w:t>IP Camera</w:t>
      </w:r>
    </w:p>
    <w:p w:rsidR="008842DC" w:rsidRDefault="008842DC"/>
    <w:p w:rsidR="008842DC" w:rsidRDefault="00CF5661">
      <w:r>
        <w:rPr>
          <w:noProof/>
        </w:rPr>
        <w:drawing>
          <wp:inline distT="0" distB="0" distL="0" distR="0">
            <wp:extent cx="3790950" cy="1943100"/>
            <wp:effectExtent l="1905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8842DC"/>
    <w:p w:rsidR="008842DC" w:rsidRDefault="008842DC">
      <w:r>
        <w:rPr>
          <w:noProof/>
        </w:rPr>
        <w:drawing>
          <wp:inline distT="0" distB="0" distL="0" distR="0">
            <wp:extent cx="3676650" cy="2000250"/>
            <wp:effectExtent l="190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8842DC">
      <w:r>
        <w:rPr>
          <w:noProof/>
        </w:rPr>
        <w:drawing>
          <wp:inline distT="0" distB="0" distL="0" distR="0">
            <wp:extent cx="3386821" cy="1876425"/>
            <wp:effectExtent l="19050" t="0" r="4079" b="0"/>
            <wp:docPr id="7" name="Picture 7" descr="hardreset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ardreset00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821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CF5661">
      <w:r>
        <w:rPr>
          <w:noProof/>
        </w:rPr>
        <w:lastRenderedPageBreak/>
        <w:drawing>
          <wp:inline distT="0" distB="0" distL="0" distR="0">
            <wp:extent cx="3781425" cy="2181225"/>
            <wp:effectExtent l="1905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CF5661">
      <w:r>
        <w:rPr>
          <w:noProof/>
        </w:rPr>
        <w:drawing>
          <wp:inline distT="0" distB="0" distL="0" distR="0">
            <wp:extent cx="4391025" cy="2124075"/>
            <wp:effectExtent l="1905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8842DC">
      <w:r>
        <w:rPr>
          <w:noProof/>
        </w:rPr>
        <w:drawing>
          <wp:inline distT="0" distB="0" distL="0" distR="0">
            <wp:extent cx="4429125" cy="2543175"/>
            <wp:effectExtent l="1905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8842DC"/>
    <w:p w:rsidR="008D05F4" w:rsidRDefault="00CF5661">
      <w:r>
        <w:rPr>
          <w:noProof/>
        </w:rPr>
        <w:lastRenderedPageBreak/>
        <w:drawing>
          <wp:inline distT="0" distB="0" distL="0" distR="0">
            <wp:extent cx="4057650" cy="2352675"/>
            <wp:effectExtent l="1905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6104" w:rsidRDefault="002A6104"/>
    <w:p w:rsidR="00CF5661" w:rsidRDefault="00CF5661">
      <w:r>
        <w:rPr>
          <w:noProof/>
        </w:rPr>
        <w:drawing>
          <wp:inline distT="0" distB="0" distL="0" distR="0">
            <wp:extent cx="4391025" cy="2847975"/>
            <wp:effectExtent l="1905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6104" w:rsidRDefault="002A6104"/>
    <w:p w:rsidR="002A6104" w:rsidRDefault="002A6104">
      <w:r>
        <w:rPr>
          <w:noProof/>
        </w:rPr>
        <w:drawing>
          <wp:inline distT="0" distB="0" distL="0" distR="0">
            <wp:extent cx="4876800" cy="2924175"/>
            <wp:effectExtent l="1905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6104" w:rsidRDefault="002A6104"/>
    <w:p w:rsidR="008842DC" w:rsidRDefault="008842DC">
      <w:r>
        <w:rPr>
          <w:noProof/>
        </w:rPr>
        <w:drawing>
          <wp:inline distT="0" distB="0" distL="0" distR="0">
            <wp:extent cx="4638675" cy="2676525"/>
            <wp:effectExtent l="1905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42DC" w:rsidRDefault="008842DC"/>
    <w:sectPr w:rsidR="008842DC" w:rsidSect="00E97F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EzMjEzNzIxMDIyszBX0lEKTi0uzszPAykwrAUAslUQmSwAAAA="/>
  </w:docVars>
  <w:rsids>
    <w:rsidRoot w:val="008842DC"/>
    <w:rsid w:val="002A6104"/>
    <w:rsid w:val="008842DC"/>
    <w:rsid w:val="008D05F4"/>
    <w:rsid w:val="00CF5661"/>
    <w:rsid w:val="00E97F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F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42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2D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2</cp:revision>
  <cp:lastPrinted>2017-11-08T14:55:00Z</cp:lastPrinted>
  <dcterms:created xsi:type="dcterms:W3CDTF">2017-11-08T14:58:00Z</dcterms:created>
  <dcterms:modified xsi:type="dcterms:W3CDTF">2017-11-08T14:58:00Z</dcterms:modified>
</cp:coreProperties>
</file>